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290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E547E4" w:rsidR="007B4A91" w:rsidRDefault="00832907" w:rsidP="00832907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HOOK the CROOK</w:t>
      </w:r>
    </w:p>
    <w:p w14:paraId="34A9E19B" w14:textId="77777777" w:rsidR="007B4A91" w:rsidRDefault="0083290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bookmarkStart w:id="0" w:name="_GoBack"/>
      <w:bookmarkEnd w:id="0"/>
    </w:p>
    <w:p w14:paraId="555F2033" w14:textId="5EE3DE74" w:rsidR="007B4A91" w:rsidRDefault="0083290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get the thief caught.</w:t>
      </w:r>
    </w:p>
    <w:p w14:paraId="3D632C61" w14:textId="77777777" w:rsidR="007B4A91" w:rsidRDefault="0083290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767A4B2F" w:rsidR="007B4A91" w:rsidRDefault="00832907" w:rsidP="0083290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is breaking into your house. To make the defense system stronger and to call the police, you need to answer some questions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AF4BE1A" w:rsidR="007B4A91" w:rsidRDefault="00832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swer 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952005D" w:rsidR="007B4A91" w:rsidRDefault="00832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the answ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EFF356" w:rsidR="007B4A91" w:rsidRDefault="008329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F8F02F" w:rsidR="007B4A91" w:rsidRDefault="008329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lls the score after each question is answer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23B2B1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0BA9BD4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0680D2ED" w:rsidR="007B4A91" w:rsidRDefault="00832907">
      <w:pPr>
        <w:rPr>
          <w:sz w:val="28"/>
          <w:szCs w:val="28"/>
        </w:rPr>
      </w:pPr>
      <w:r w:rsidRPr="00832907">
        <w:rPr>
          <w:noProof/>
          <w:sz w:val="28"/>
          <w:szCs w:val="28"/>
          <w:lang w:val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287FA1" wp14:editId="57043AF4">
                <wp:simplePos x="0" y="0"/>
                <wp:positionH relativeFrom="column">
                  <wp:posOffset>2590800</wp:posOffset>
                </wp:positionH>
                <wp:positionV relativeFrom="paragraph">
                  <wp:posOffset>533400</wp:posOffset>
                </wp:positionV>
                <wp:extent cx="1638300" cy="2667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27441" w14:textId="51EB96C2" w:rsidR="00832907" w:rsidRPr="00832907" w:rsidRDefault="0083290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first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287F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4pt;margin-top:42pt;width:129pt;height:2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">
                <v:textbox>
                  <w:txbxContent>
                    <w:p w14:paraId="0D627441" w14:textId="51EB96C2" w:rsidR="00832907" w:rsidRPr="00832907" w:rsidRDefault="0083290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first backgrou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28"/>
          <w:szCs w:val="28"/>
          <w:lang w:val="en-IN"/>
        </w:rPr>
        <w:drawing>
          <wp:inline distT="0" distB="0" distL="0" distR="0" wp14:anchorId="3F19192E" wp14:editId="33A1D235">
            <wp:extent cx="2381250" cy="1590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ief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C4F04" w14:textId="1F60302F" w:rsidR="00832907" w:rsidRDefault="00832907">
      <w:pPr>
        <w:rPr>
          <w:sz w:val="28"/>
          <w:szCs w:val="28"/>
        </w:rPr>
      </w:pPr>
    </w:p>
    <w:p w14:paraId="3FC726A4" w14:textId="35DC670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48254BD9" w:rsidR="007B4A91" w:rsidRDefault="00832907" w:rsidP="00832907">
      <w:pPr>
        <w:rPr>
          <w:sz w:val="28"/>
          <w:szCs w:val="28"/>
        </w:rPr>
      </w:pPr>
      <w:r>
        <w:t>To make this game more engaging, I am planning to put riddle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3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05-14T11:11:00Z</dcterms:modified>
</cp:coreProperties>
</file>